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4595E4" w14:textId="77777777" w:rsidR="00FC6906" w:rsidRDefault="00FC6906" w:rsidP="00391B3D">
      <w:pPr>
        <w:jc w:val="center"/>
        <w:rPr>
          <w:b/>
          <w:bCs/>
        </w:rPr>
      </w:pPr>
      <w:r>
        <w:rPr>
          <w:b/>
          <w:bCs/>
          <w:noProof/>
        </w:rPr>
        <w:drawing>
          <wp:inline distT="0" distB="0" distL="0" distR="0" wp14:anchorId="70FFC094" wp14:editId="3BBF8AAB">
            <wp:extent cx="4047214" cy="617459"/>
            <wp:effectExtent l="0" t="0" r="4445" b="5080"/>
            <wp:docPr id="1" name="Picture 1"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98970" cy="655868"/>
                    </a:xfrm>
                    <a:prstGeom prst="rect">
                      <a:avLst/>
                    </a:prstGeom>
                  </pic:spPr>
                </pic:pic>
              </a:graphicData>
            </a:graphic>
          </wp:inline>
        </w:drawing>
      </w:r>
    </w:p>
    <w:p w14:paraId="5036A5A3" w14:textId="77777777" w:rsidR="00FC6906" w:rsidRDefault="00FC6906" w:rsidP="00391B3D">
      <w:pPr>
        <w:jc w:val="center"/>
        <w:rPr>
          <w:b/>
          <w:bCs/>
        </w:rPr>
      </w:pPr>
    </w:p>
    <w:p w14:paraId="72AF4F4B" w14:textId="0E90FCD4" w:rsidR="004E3771" w:rsidRDefault="00D82140" w:rsidP="00391B3D">
      <w:pPr>
        <w:jc w:val="center"/>
        <w:rPr>
          <w:b/>
          <w:bCs/>
        </w:rPr>
      </w:pPr>
      <w:r w:rsidRPr="00391B3D">
        <w:rPr>
          <w:b/>
          <w:bCs/>
        </w:rPr>
        <w:t>Application</w:t>
      </w:r>
      <w:r w:rsidR="00391B3D" w:rsidRPr="00391B3D">
        <w:rPr>
          <w:b/>
          <w:bCs/>
        </w:rPr>
        <w:t xml:space="preserve"> </w:t>
      </w:r>
      <w:r w:rsidR="00391B3D">
        <w:rPr>
          <w:b/>
          <w:bCs/>
        </w:rPr>
        <w:t xml:space="preserve">for the </w:t>
      </w:r>
      <w:r w:rsidR="004B48A5">
        <w:rPr>
          <w:b/>
          <w:bCs/>
        </w:rPr>
        <w:t xml:space="preserve">SMHS </w:t>
      </w:r>
      <w:r w:rsidR="00267C4D">
        <w:rPr>
          <w:b/>
          <w:bCs/>
        </w:rPr>
        <w:t xml:space="preserve">Scholarly </w:t>
      </w:r>
      <w:r w:rsidR="00391B3D">
        <w:rPr>
          <w:b/>
          <w:bCs/>
        </w:rPr>
        <w:t xml:space="preserve">Writing </w:t>
      </w:r>
      <w:r w:rsidR="000B4287">
        <w:rPr>
          <w:b/>
          <w:bCs/>
        </w:rPr>
        <w:t>Program</w:t>
      </w:r>
    </w:p>
    <w:p w14:paraId="2B86250F" w14:textId="77C630C9" w:rsidR="009A29BA" w:rsidRPr="009A29BA" w:rsidRDefault="009A29BA" w:rsidP="00391B3D">
      <w:pPr>
        <w:jc w:val="center"/>
        <w:rPr>
          <w:b/>
          <w:bCs/>
          <w:color w:val="FF0000"/>
        </w:rPr>
      </w:pPr>
      <w:r w:rsidRPr="009A29BA">
        <w:rPr>
          <w:b/>
          <w:bCs/>
          <w:color w:val="FF0000"/>
        </w:rPr>
        <w:t xml:space="preserve">Due </w:t>
      </w:r>
      <w:r w:rsidR="00D34498">
        <w:rPr>
          <w:b/>
          <w:bCs/>
          <w:color w:val="FF0000"/>
        </w:rPr>
        <w:t>December 29th</w:t>
      </w:r>
      <w:r w:rsidR="00C2121B">
        <w:rPr>
          <w:b/>
          <w:bCs/>
          <w:color w:val="FF0000"/>
        </w:rPr>
        <w:t>, 202</w:t>
      </w:r>
      <w:r w:rsidR="00D34498">
        <w:rPr>
          <w:b/>
          <w:bCs/>
          <w:color w:val="FF0000"/>
        </w:rPr>
        <w:t>3</w:t>
      </w:r>
    </w:p>
    <w:p w14:paraId="1073A39E" w14:textId="3F58A9B5" w:rsidR="00C017B5" w:rsidRDefault="00C017B5" w:rsidP="00391B3D">
      <w:pPr>
        <w:jc w:val="center"/>
        <w:rPr>
          <w:b/>
          <w:bCs/>
        </w:rPr>
      </w:pPr>
    </w:p>
    <w:p w14:paraId="36FCCBF8" w14:textId="7BC1D7EC" w:rsidR="00EC43FD" w:rsidRDefault="00C017B5" w:rsidP="00C017B5">
      <w:pPr>
        <w:rPr>
          <w:b/>
          <w:bCs/>
        </w:rPr>
      </w:pPr>
      <w:r w:rsidRPr="00C017B5">
        <w:rPr>
          <w:b/>
          <w:bCs/>
        </w:rPr>
        <w:t>Name:</w:t>
      </w:r>
      <w:r w:rsidR="007F59DD">
        <w:rPr>
          <w:b/>
          <w:bCs/>
        </w:rPr>
        <w:tab/>
      </w:r>
      <w:r w:rsidR="007F59DD">
        <w:rPr>
          <w:b/>
          <w:bCs/>
        </w:rPr>
        <w:tab/>
      </w:r>
      <w:r w:rsidR="007F59DD">
        <w:rPr>
          <w:b/>
          <w:bCs/>
        </w:rPr>
        <w:tab/>
      </w:r>
      <w:r w:rsidR="007F59DD">
        <w:rPr>
          <w:b/>
          <w:bCs/>
        </w:rPr>
        <w:tab/>
      </w:r>
      <w:r w:rsidR="007F59DD">
        <w:rPr>
          <w:b/>
          <w:bCs/>
        </w:rPr>
        <w:tab/>
      </w:r>
      <w:r w:rsidRPr="00C017B5">
        <w:rPr>
          <w:b/>
          <w:bCs/>
        </w:rPr>
        <w:t>Department:</w:t>
      </w:r>
      <w:r w:rsidR="007F59DD">
        <w:rPr>
          <w:b/>
          <w:bCs/>
        </w:rPr>
        <w:tab/>
      </w:r>
      <w:r w:rsidR="007F59DD">
        <w:rPr>
          <w:b/>
          <w:bCs/>
        </w:rPr>
        <w:tab/>
      </w:r>
      <w:r w:rsidR="007F59DD">
        <w:rPr>
          <w:b/>
          <w:bCs/>
        </w:rPr>
        <w:tab/>
      </w:r>
      <w:r w:rsidR="007F59DD">
        <w:rPr>
          <w:b/>
          <w:bCs/>
        </w:rPr>
        <w:tab/>
      </w:r>
      <w:r w:rsidR="00EC43FD">
        <w:rPr>
          <w:b/>
          <w:bCs/>
        </w:rPr>
        <w:t xml:space="preserve">Division: </w:t>
      </w:r>
    </w:p>
    <w:p w14:paraId="125DA9C8" w14:textId="125ECBB7" w:rsidR="00C017B5" w:rsidRPr="00C017B5" w:rsidRDefault="00C017B5" w:rsidP="00C017B5">
      <w:pPr>
        <w:rPr>
          <w:b/>
          <w:bCs/>
        </w:rPr>
      </w:pPr>
      <w:r>
        <w:rPr>
          <w:b/>
          <w:bCs/>
        </w:rPr>
        <w:t>Academic Rank:</w:t>
      </w:r>
    </w:p>
    <w:p w14:paraId="780D89B8" w14:textId="77777777" w:rsidR="00C017B5" w:rsidRDefault="00C017B5" w:rsidP="00C017B5">
      <w:pPr>
        <w:rPr>
          <w:b/>
          <w:bCs/>
        </w:rPr>
      </w:pPr>
      <w:r w:rsidRPr="00C017B5">
        <w:rPr>
          <w:b/>
          <w:bCs/>
        </w:rPr>
        <w:t xml:space="preserve">Email: </w:t>
      </w:r>
      <w:r w:rsidRPr="00C017B5">
        <w:rPr>
          <w:b/>
          <w:bCs/>
        </w:rPr>
        <w:tab/>
      </w:r>
      <w:r w:rsidRPr="00C017B5">
        <w:rPr>
          <w:b/>
          <w:bCs/>
        </w:rPr>
        <w:tab/>
      </w:r>
      <w:r w:rsidRPr="00C017B5">
        <w:rPr>
          <w:b/>
          <w:bCs/>
        </w:rPr>
        <w:tab/>
      </w:r>
      <w:r w:rsidRPr="00C017B5">
        <w:rPr>
          <w:b/>
          <w:bCs/>
        </w:rPr>
        <w:tab/>
      </w:r>
      <w:r w:rsidRPr="00C017B5">
        <w:rPr>
          <w:b/>
          <w:bCs/>
        </w:rPr>
        <w:tab/>
        <w:t xml:space="preserve">   </w:t>
      </w:r>
      <w:r w:rsidRPr="00C017B5">
        <w:rPr>
          <w:b/>
          <w:bCs/>
        </w:rPr>
        <w:tab/>
      </w:r>
      <w:r w:rsidRPr="00C017B5">
        <w:rPr>
          <w:b/>
          <w:bCs/>
        </w:rPr>
        <w:tab/>
      </w:r>
    </w:p>
    <w:p w14:paraId="7BA5868D" w14:textId="3CCF4EC4" w:rsidR="00C017B5" w:rsidRPr="00C017B5" w:rsidRDefault="00C017B5" w:rsidP="00C017B5">
      <w:pPr>
        <w:rPr>
          <w:b/>
          <w:bCs/>
        </w:rPr>
      </w:pPr>
      <w:r w:rsidRPr="00C017B5">
        <w:rPr>
          <w:b/>
          <w:bCs/>
        </w:rPr>
        <w:t xml:space="preserve">Cell Phone: </w:t>
      </w:r>
    </w:p>
    <w:p w14:paraId="00864FEF" w14:textId="77777777" w:rsidR="007F59DD" w:rsidRPr="00C017B5" w:rsidRDefault="007F59DD" w:rsidP="00C017B5">
      <w:pPr>
        <w:rPr>
          <w:b/>
          <w:bCs/>
        </w:rPr>
      </w:pPr>
    </w:p>
    <w:p w14:paraId="6F92176C" w14:textId="1D850A0E" w:rsidR="00C017B5" w:rsidRDefault="00C017B5" w:rsidP="00A80C47">
      <w:pPr>
        <w:jc w:val="center"/>
        <w:rPr>
          <w:b/>
          <w:bCs/>
        </w:rPr>
      </w:pPr>
      <w:r w:rsidRPr="00C017B5">
        <w:rPr>
          <w:b/>
          <w:bCs/>
        </w:rPr>
        <w:t>Applicant’s Commitment</w:t>
      </w:r>
    </w:p>
    <w:p w14:paraId="0234090E" w14:textId="77777777" w:rsidR="00C017B5" w:rsidRPr="00C017B5" w:rsidRDefault="00C017B5" w:rsidP="00C017B5">
      <w:pPr>
        <w:rPr>
          <w:b/>
          <w:bCs/>
        </w:rPr>
      </w:pPr>
    </w:p>
    <w:p w14:paraId="3DD991A4" w14:textId="77777777" w:rsidR="008F5AC4" w:rsidRDefault="00C017B5" w:rsidP="00C017B5">
      <w:r w:rsidRPr="00D26EE1">
        <w:t xml:space="preserve">If selected, I will </w:t>
      </w:r>
      <w:r w:rsidR="00772265" w:rsidRPr="00D26EE1">
        <w:t xml:space="preserve">commit to meeting with my peer group/coach on a schedule determined by the group/coach. During the 6-month program, I commit to carefully reading and reviewing other group members’ articles &amp; providing constructive feedback, spending time revising and refining my article, and completing assigned learning activities to maximize </w:t>
      </w:r>
      <w:r w:rsidR="00EC43FD" w:rsidRPr="00D26EE1">
        <w:t xml:space="preserve">my </w:t>
      </w:r>
      <w:r w:rsidR="00772265" w:rsidRPr="00D26EE1">
        <w:t>skills in writing.</w:t>
      </w:r>
    </w:p>
    <w:p w14:paraId="32F2CEDC" w14:textId="18C6A60F" w:rsidR="006C7BA3" w:rsidRPr="00D26EE1" w:rsidRDefault="008F5AC4" w:rsidP="00C017B5">
      <w:r>
        <w:t xml:space="preserve">I understand that I will need to account for my time spent writing and to meet set writing deadlines for my article with drafts of these writings to be posted on a members-only website.   </w:t>
      </w:r>
    </w:p>
    <w:p w14:paraId="0BC1352F" w14:textId="77777777" w:rsidR="00772265" w:rsidRDefault="00772265" w:rsidP="00C017B5">
      <w:pPr>
        <w:rPr>
          <w:b/>
          <w:bCs/>
        </w:rPr>
      </w:pPr>
    </w:p>
    <w:p w14:paraId="67D3B742" w14:textId="14A42860" w:rsidR="00C017B5" w:rsidRPr="00C017B5" w:rsidRDefault="00C017B5" w:rsidP="00C017B5">
      <w:pPr>
        <w:rPr>
          <w:b/>
          <w:bCs/>
        </w:rPr>
      </w:pPr>
      <w:r w:rsidRPr="00C017B5">
        <w:rPr>
          <w:b/>
          <w:bCs/>
        </w:rPr>
        <w:t>Signature: ________________________________</w:t>
      </w:r>
      <w:r w:rsidRPr="00C017B5">
        <w:rPr>
          <w:b/>
          <w:bCs/>
        </w:rPr>
        <w:tab/>
        <w:t xml:space="preserve"> Date: _______</w:t>
      </w:r>
    </w:p>
    <w:p w14:paraId="1730020C" w14:textId="77777777" w:rsidR="007F59DD" w:rsidRDefault="007F59DD" w:rsidP="00C017B5">
      <w:pPr>
        <w:rPr>
          <w:b/>
          <w:bCs/>
        </w:rPr>
      </w:pPr>
    </w:p>
    <w:p w14:paraId="402A5A4F" w14:textId="13DF730F" w:rsidR="00C017B5" w:rsidRPr="00C017B5" w:rsidRDefault="00C017B5" w:rsidP="00A80C47">
      <w:pPr>
        <w:jc w:val="center"/>
        <w:rPr>
          <w:b/>
          <w:bCs/>
        </w:rPr>
      </w:pPr>
      <w:r w:rsidRPr="00C017B5">
        <w:rPr>
          <w:b/>
          <w:bCs/>
        </w:rPr>
        <w:t>Chair/</w:t>
      </w:r>
      <w:r w:rsidR="00EC43FD">
        <w:rPr>
          <w:b/>
          <w:bCs/>
        </w:rPr>
        <w:t>Division Chief/</w:t>
      </w:r>
      <w:r w:rsidRPr="00C017B5">
        <w:rPr>
          <w:b/>
          <w:bCs/>
        </w:rPr>
        <w:t>Supervisor’s Commitment</w:t>
      </w:r>
    </w:p>
    <w:p w14:paraId="79B237BE" w14:textId="77777777" w:rsidR="007F59DD" w:rsidRDefault="007F59DD" w:rsidP="00C017B5">
      <w:pPr>
        <w:rPr>
          <w:b/>
          <w:bCs/>
        </w:rPr>
      </w:pPr>
    </w:p>
    <w:p w14:paraId="199C7DDD" w14:textId="6EC48B4A" w:rsidR="006C7BA3" w:rsidRDefault="00C017B5" w:rsidP="00C017B5">
      <w:r w:rsidRPr="00D26EE1">
        <w:t xml:space="preserve">I support this </w:t>
      </w:r>
      <w:r w:rsidR="00D26EE1">
        <w:t>applicant’s participation in this program:</w:t>
      </w:r>
    </w:p>
    <w:p w14:paraId="4DAAC08A" w14:textId="77777777" w:rsidR="00D26EE1" w:rsidRDefault="00D26EE1" w:rsidP="00C017B5">
      <w:pPr>
        <w:rPr>
          <w:b/>
          <w:bCs/>
        </w:rPr>
      </w:pPr>
    </w:p>
    <w:p w14:paraId="1FC3DC35" w14:textId="77777777" w:rsidR="007F59DD" w:rsidRDefault="00EC43FD" w:rsidP="00C017B5">
      <w:pPr>
        <w:rPr>
          <w:b/>
          <w:bCs/>
        </w:rPr>
      </w:pPr>
      <w:r>
        <w:rPr>
          <w:b/>
          <w:bCs/>
        </w:rPr>
        <w:t xml:space="preserve">Printed </w:t>
      </w:r>
      <w:r w:rsidR="00C017B5" w:rsidRPr="00C017B5">
        <w:rPr>
          <w:b/>
          <w:bCs/>
        </w:rPr>
        <w:t>Name: ____________________</w:t>
      </w:r>
    </w:p>
    <w:p w14:paraId="2C6082FB" w14:textId="77777777" w:rsidR="007F59DD" w:rsidRDefault="007F59DD" w:rsidP="00C017B5">
      <w:pPr>
        <w:rPr>
          <w:b/>
          <w:bCs/>
        </w:rPr>
      </w:pPr>
    </w:p>
    <w:p w14:paraId="34CBD2B6" w14:textId="6513318B" w:rsidR="007F59DD" w:rsidRDefault="00EC43FD" w:rsidP="00C017B5">
      <w:pPr>
        <w:rPr>
          <w:b/>
          <w:bCs/>
        </w:rPr>
      </w:pPr>
      <w:r>
        <w:rPr>
          <w:b/>
          <w:bCs/>
        </w:rPr>
        <w:t xml:space="preserve">Electronic </w:t>
      </w:r>
      <w:r w:rsidR="007F59DD" w:rsidRPr="00C017B5">
        <w:rPr>
          <w:b/>
          <w:bCs/>
        </w:rPr>
        <w:t>Signature:</w:t>
      </w:r>
      <w:r w:rsidR="007F59DD">
        <w:rPr>
          <w:b/>
          <w:bCs/>
        </w:rPr>
        <w:t xml:space="preserve"> _</w:t>
      </w:r>
      <w:r>
        <w:rPr>
          <w:b/>
          <w:bCs/>
        </w:rPr>
        <w:t>__</w:t>
      </w:r>
      <w:r w:rsidR="00C017B5" w:rsidRPr="00C017B5">
        <w:rPr>
          <w:b/>
          <w:bCs/>
        </w:rPr>
        <w:t>________________________</w:t>
      </w:r>
    </w:p>
    <w:p w14:paraId="0BDC1240" w14:textId="77777777" w:rsidR="007F59DD" w:rsidRDefault="007F59DD" w:rsidP="00C017B5">
      <w:pPr>
        <w:rPr>
          <w:b/>
          <w:bCs/>
        </w:rPr>
      </w:pPr>
    </w:p>
    <w:p w14:paraId="68CF5B19" w14:textId="0D8D96BA" w:rsidR="00C017B5" w:rsidRPr="00C017B5" w:rsidRDefault="00C017B5" w:rsidP="00C017B5">
      <w:pPr>
        <w:rPr>
          <w:b/>
          <w:bCs/>
        </w:rPr>
      </w:pPr>
      <w:r w:rsidRPr="00C017B5">
        <w:rPr>
          <w:b/>
          <w:bCs/>
        </w:rPr>
        <w:t>Date: _____</w:t>
      </w:r>
      <w:r w:rsidR="007F59DD">
        <w:rPr>
          <w:b/>
          <w:bCs/>
        </w:rPr>
        <w:t>_____________</w:t>
      </w:r>
    </w:p>
    <w:p w14:paraId="1F5EEAA8" w14:textId="77777777" w:rsidR="00EB0BE3" w:rsidRDefault="00EB0BE3"/>
    <w:p w14:paraId="72E21D71" w14:textId="43B5E67B" w:rsidR="00391B3D" w:rsidRPr="00391B3D" w:rsidRDefault="009D5DC1" w:rsidP="00C017B5">
      <w:hyperlink r:id="rId6" w:history="1">
        <w:r w:rsidR="00391B3D" w:rsidRPr="00924393">
          <w:rPr>
            <w:rStyle w:val="Hyperlink"/>
            <w:b/>
            <w:bCs/>
          </w:rPr>
          <w:t>Sub</w:t>
        </w:r>
        <w:bookmarkStart w:id="0" w:name="_GoBack"/>
        <w:bookmarkEnd w:id="0"/>
        <w:r w:rsidR="00391B3D" w:rsidRPr="00924393">
          <w:rPr>
            <w:rStyle w:val="Hyperlink"/>
            <w:b/>
            <w:bCs/>
          </w:rPr>
          <w:t>mit</w:t>
        </w:r>
      </w:hyperlink>
      <w:r w:rsidR="00391B3D">
        <w:rPr>
          <w:b/>
          <w:bCs/>
        </w:rPr>
        <w:t xml:space="preserve"> t</w:t>
      </w:r>
      <w:r w:rsidR="001352AB">
        <w:rPr>
          <w:b/>
          <w:bCs/>
        </w:rPr>
        <w:t>his completed document and the following items</w:t>
      </w:r>
      <w:r w:rsidR="00391B3D">
        <w:rPr>
          <w:b/>
          <w:bCs/>
        </w:rPr>
        <w:t xml:space="preserve"> in </w:t>
      </w:r>
      <w:r w:rsidR="00391B3D" w:rsidRPr="00391B3D">
        <w:rPr>
          <w:b/>
          <w:bCs/>
          <w:u w:val="single"/>
        </w:rPr>
        <w:t>one</w:t>
      </w:r>
      <w:r w:rsidR="00391B3D">
        <w:rPr>
          <w:b/>
          <w:bCs/>
        </w:rPr>
        <w:t xml:space="preserve"> PDF </w:t>
      </w:r>
      <w:r w:rsidR="00C017B5">
        <w:rPr>
          <w:b/>
          <w:bCs/>
        </w:rPr>
        <w:t>using this naming convention, Last Name/First Initial/Date of Submission</w:t>
      </w:r>
      <w:r w:rsidR="00391B3D">
        <w:rPr>
          <w:b/>
          <w:bCs/>
        </w:rPr>
        <w:t>:</w:t>
      </w:r>
    </w:p>
    <w:p w14:paraId="1AFEEFDB" w14:textId="77777777" w:rsidR="007F59DD" w:rsidRDefault="00391B3D" w:rsidP="007F59DD">
      <w:pPr>
        <w:numPr>
          <w:ilvl w:val="1"/>
          <w:numId w:val="1"/>
        </w:numPr>
      </w:pPr>
      <w:r w:rsidRPr="00391B3D">
        <w:t>C</w:t>
      </w:r>
      <w:r w:rsidR="004E3771" w:rsidRPr="00391B3D">
        <w:t>urriculum vitae/résumé/</w:t>
      </w:r>
      <w:r w:rsidR="00C017B5" w:rsidRPr="00C017B5">
        <w:rPr>
          <w:b/>
          <w:bCs/>
          <w:u w:val="single"/>
        </w:rPr>
        <w:t>or</w:t>
      </w:r>
      <w:r w:rsidR="00C017B5">
        <w:t xml:space="preserve"> </w:t>
      </w:r>
      <w:r w:rsidR="004E3771" w:rsidRPr="00391B3D">
        <w:t>list of publications</w:t>
      </w:r>
    </w:p>
    <w:p w14:paraId="7C0E3C24" w14:textId="30BED916" w:rsidR="007F59DD" w:rsidRPr="007F59DD" w:rsidRDefault="007F59DD" w:rsidP="007F59DD">
      <w:pPr>
        <w:numPr>
          <w:ilvl w:val="1"/>
          <w:numId w:val="1"/>
        </w:numPr>
      </w:pPr>
      <w:r>
        <w:t xml:space="preserve">Written statement- </w:t>
      </w:r>
      <w:r w:rsidRPr="007F59DD">
        <w:t xml:space="preserve">please provide a 250–500-word explanation as to why you would like to be considered for this program. Include a self-assessment of your writing strengths and opportunities for </w:t>
      </w:r>
      <w:r w:rsidR="00512F8E" w:rsidRPr="007F59DD">
        <w:t>improvement.</w:t>
      </w:r>
      <w:r w:rsidR="00512F8E">
        <w:t xml:space="preserve"> </w:t>
      </w:r>
      <w:r w:rsidRPr="007F59DD">
        <w:t xml:space="preserve"> </w:t>
      </w:r>
    </w:p>
    <w:p w14:paraId="66028346" w14:textId="27A56C68" w:rsidR="00D26EE1" w:rsidRPr="00AB2F08" w:rsidRDefault="00391B3D" w:rsidP="00512F8E">
      <w:pPr>
        <w:numPr>
          <w:ilvl w:val="1"/>
          <w:numId w:val="1"/>
        </w:numPr>
      </w:pPr>
      <w:r>
        <w:t xml:space="preserve">Draft of the article </w:t>
      </w:r>
      <w:r w:rsidR="00C2121B">
        <w:t xml:space="preserve">Abstract </w:t>
      </w:r>
      <w:r>
        <w:t xml:space="preserve">you will be </w:t>
      </w:r>
      <w:r w:rsidR="00C2121B">
        <w:t xml:space="preserve">writing </w:t>
      </w:r>
      <w:r>
        <w:t xml:space="preserve">during the program and submitting at program </w:t>
      </w:r>
      <w:r w:rsidR="00512F8E">
        <w:t xml:space="preserve">completion. </w:t>
      </w:r>
      <w:r w:rsidR="004E3771" w:rsidRPr="004E3771">
        <w:t xml:space="preserve"> </w:t>
      </w:r>
      <w:r w:rsidR="008F36AB">
        <w:t xml:space="preserve">The abstract should be less than 500 words. You must attest that the work described in the Abstract includes all of the data and interpretations that form the basis of the article you will be working on during the program. If the work required IRB approval that information should be provided in the abstract. </w:t>
      </w:r>
    </w:p>
    <w:p w14:paraId="26FA74E2" w14:textId="543A8F60" w:rsidR="00512F8E" w:rsidRPr="00512F8E" w:rsidRDefault="00512F8E" w:rsidP="00512F8E">
      <w:pPr>
        <w:rPr>
          <w:sz w:val="20"/>
          <w:szCs w:val="20"/>
        </w:rPr>
      </w:pPr>
    </w:p>
    <w:sectPr w:rsidR="00512F8E" w:rsidRPr="00512F8E" w:rsidSect="00855273">
      <w:pgSz w:w="12240" w:h="15840"/>
      <w:pgMar w:top="144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9A34AD"/>
    <w:multiLevelType w:val="hybridMultilevel"/>
    <w:tmpl w:val="5162B710"/>
    <w:lvl w:ilvl="0" w:tplc="0F82557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3576F6F"/>
    <w:multiLevelType w:val="multilevel"/>
    <w:tmpl w:val="C2106DD6"/>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3A23F5A"/>
    <w:multiLevelType w:val="multilevel"/>
    <w:tmpl w:val="3F562A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3tDA0MDEztTA2NTNT0lEKTi0uzszPAykwqgUALcT9ICwAAAA="/>
  </w:docVars>
  <w:rsids>
    <w:rsidRoot w:val="00D82140"/>
    <w:rsid w:val="000644F5"/>
    <w:rsid w:val="000819D5"/>
    <w:rsid w:val="000B4287"/>
    <w:rsid w:val="001352AB"/>
    <w:rsid w:val="00262989"/>
    <w:rsid w:val="00267C4D"/>
    <w:rsid w:val="0027051C"/>
    <w:rsid w:val="00311706"/>
    <w:rsid w:val="00391B3D"/>
    <w:rsid w:val="004B48A5"/>
    <w:rsid w:val="004E3771"/>
    <w:rsid w:val="00512F8E"/>
    <w:rsid w:val="0068350C"/>
    <w:rsid w:val="006C7BA3"/>
    <w:rsid w:val="00767C45"/>
    <w:rsid w:val="00772265"/>
    <w:rsid w:val="00772D8E"/>
    <w:rsid w:val="007F59DD"/>
    <w:rsid w:val="00855273"/>
    <w:rsid w:val="008F36AB"/>
    <w:rsid w:val="008F5AC4"/>
    <w:rsid w:val="00924393"/>
    <w:rsid w:val="009A29BA"/>
    <w:rsid w:val="009D5DC1"/>
    <w:rsid w:val="009F400B"/>
    <w:rsid w:val="00A41B73"/>
    <w:rsid w:val="00A80C47"/>
    <w:rsid w:val="00AB2F08"/>
    <w:rsid w:val="00B10819"/>
    <w:rsid w:val="00B81F14"/>
    <w:rsid w:val="00BC46B5"/>
    <w:rsid w:val="00BD5C85"/>
    <w:rsid w:val="00C017B5"/>
    <w:rsid w:val="00C2121B"/>
    <w:rsid w:val="00C323F5"/>
    <w:rsid w:val="00C76E69"/>
    <w:rsid w:val="00D26EE1"/>
    <w:rsid w:val="00D34498"/>
    <w:rsid w:val="00D654DA"/>
    <w:rsid w:val="00D82140"/>
    <w:rsid w:val="00E6541A"/>
    <w:rsid w:val="00EB0BE3"/>
    <w:rsid w:val="00EC43FD"/>
    <w:rsid w:val="00FC28D5"/>
    <w:rsid w:val="00FC69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42F23F"/>
  <w15:chartTrackingRefBased/>
  <w15:docId w15:val="{B9908B8E-BFBD-4C45-991D-929004B65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10819"/>
    <w:rPr>
      <w:sz w:val="16"/>
      <w:szCs w:val="16"/>
    </w:rPr>
  </w:style>
  <w:style w:type="paragraph" w:styleId="CommentText">
    <w:name w:val="annotation text"/>
    <w:basedOn w:val="Normal"/>
    <w:link w:val="CommentTextChar"/>
    <w:uiPriority w:val="99"/>
    <w:semiHidden/>
    <w:unhideWhenUsed/>
    <w:rsid w:val="00B10819"/>
    <w:rPr>
      <w:sz w:val="20"/>
      <w:szCs w:val="20"/>
    </w:rPr>
  </w:style>
  <w:style w:type="character" w:customStyle="1" w:styleId="CommentTextChar">
    <w:name w:val="Comment Text Char"/>
    <w:basedOn w:val="DefaultParagraphFont"/>
    <w:link w:val="CommentText"/>
    <w:uiPriority w:val="99"/>
    <w:semiHidden/>
    <w:rsid w:val="00B10819"/>
    <w:rPr>
      <w:sz w:val="20"/>
      <w:szCs w:val="20"/>
    </w:rPr>
  </w:style>
  <w:style w:type="paragraph" w:styleId="CommentSubject">
    <w:name w:val="annotation subject"/>
    <w:basedOn w:val="CommentText"/>
    <w:next w:val="CommentText"/>
    <w:link w:val="CommentSubjectChar"/>
    <w:uiPriority w:val="99"/>
    <w:semiHidden/>
    <w:unhideWhenUsed/>
    <w:rsid w:val="00B10819"/>
    <w:rPr>
      <w:b/>
      <w:bCs/>
    </w:rPr>
  </w:style>
  <w:style w:type="character" w:customStyle="1" w:styleId="CommentSubjectChar">
    <w:name w:val="Comment Subject Char"/>
    <w:basedOn w:val="CommentTextChar"/>
    <w:link w:val="CommentSubject"/>
    <w:uiPriority w:val="99"/>
    <w:semiHidden/>
    <w:rsid w:val="00B10819"/>
    <w:rPr>
      <w:b/>
      <w:bCs/>
      <w:sz w:val="20"/>
      <w:szCs w:val="20"/>
    </w:rPr>
  </w:style>
  <w:style w:type="character" w:styleId="Hyperlink">
    <w:name w:val="Hyperlink"/>
    <w:basedOn w:val="DefaultParagraphFont"/>
    <w:uiPriority w:val="99"/>
    <w:unhideWhenUsed/>
    <w:rsid w:val="001352AB"/>
    <w:rPr>
      <w:color w:val="0563C1" w:themeColor="hyperlink"/>
      <w:u w:val="single"/>
    </w:rPr>
  </w:style>
  <w:style w:type="character" w:styleId="UnresolvedMention">
    <w:name w:val="Unresolved Mention"/>
    <w:basedOn w:val="DefaultParagraphFont"/>
    <w:uiPriority w:val="99"/>
    <w:semiHidden/>
    <w:unhideWhenUsed/>
    <w:rsid w:val="001352AB"/>
    <w:rPr>
      <w:color w:val="605E5C"/>
      <w:shd w:val="clear" w:color="auto" w:fill="E1DFDD"/>
    </w:rPr>
  </w:style>
  <w:style w:type="paragraph" w:styleId="Revision">
    <w:name w:val="Revision"/>
    <w:hidden/>
    <w:uiPriority w:val="99"/>
    <w:semiHidden/>
    <w:rsid w:val="00C2121B"/>
  </w:style>
  <w:style w:type="character" w:styleId="FollowedHyperlink">
    <w:name w:val="FollowedHyperlink"/>
    <w:basedOn w:val="DefaultParagraphFont"/>
    <w:uiPriority w:val="99"/>
    <w:semiHidden/>
    <w:unhideWhenUsed/>
    <w:rsid w:val="0092439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8992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wu.app.box.com/f/d22cd4cba8d449d4889d6666f06b617b"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278</Words>
  <Characters>1640</Characters>
  <Application>Microsoft Office Word</Application>
  <DocSecurity>0</DocSecurity>
  <Lines>4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rmann, Debra Allen</dc:creator>
  <cp:keywords/>
  <dc:description/>
  <cp:lastModifiedBy>Beckles, Tayla</cp:lastModifiedBy>
  <cp:revision>10</cp:revision>
  <dcterms:created xsi:type="dcterms:W3CDTF">2023-11-28T18:23:00Z</dcterms:created>
  <dcterms:modified xsi:type="dcterms:W3CDTF">2023-11-28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cde7252353d250f028789202b52ac0d6d97c01662be87531c9abb00011d2c3</vt:lpwstr>
  </property>
</Properties>
</file>